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58B2953" w14:textId="764913D2" w:rsidR="00B30189" w:rsidRPr="00CD199E" w:rsidRDefault="005125C0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r w:rsidRPr="005125C0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B30189"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453EAE" w14:textId="77777777" w:rsidR="003E04F8" w:rsidRDefault="003E04F8">
      <w:pPr>
        <w:spacing w:before="0" w:after="0" w:line="240" w:lineRule="auto"/>
      </w:pPr>
      <w:r>
        <w:separator/>
      </w:r>
    </w:p>
  </w:endnote>
  <w:endnote w:type="continuationSeparator" w:id="0">
    <w:p w14:paraId="2E70EED5" w14:textId="77777777" w:rsidR="003E04F8" w:rsidRDefault="003E04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FC4C5" w14:textId="77777777" w:rsidR="003E04F8" w:rsidRDefault="003E04F8">
      <w:pPr>
        <w:spacing w:before="0" w:after="0" w:line="240" w:lineRule="auto"/>
      </w:pPr>
      <w:r>
        <w:separator/>
      </w:r>
    </w:p>
  </w:footnote>
  <w:footnote w:type="continuationSeparator" w:id="0">
    <w:p w14:paraId="206FA2F2" w14:textId="77777777" w:rsidR="003E04F8" w:rsidRDefault="003E04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161018"/>
    <w:rsid w:val="001E1768"/>
    <w:rsid w:val="00210B2F"/>
    <w:rsid w:val="0022296E"/>
    <w:rsid w:val="00222E8C"/>
    <w:rsid w:val="002554B7"/>
    <w:rsid w:val="002871AA"/>
    <w:rsid w:val="0038447D"/>
    <w:rsid w:val="003E04F8"/>
    <w:rsid w:val="00444F5C"/>
    <w:rsid w:val="004524D0"/>
    <w:rsid w:val="004C58CE"/>
    <w:rsid w:val="005125C0"/>
    <w:rsid w:val="005417A1"/>
    <w:rsid w:val="0056494B"/>
    <w:rsid w:val="005810FF"/>
    <w:rsid w:val="00581589"/>
    <w:rsid w:val="006A614C"/>
    <w:rsid w:val="006C5830"/>
    <w:rsid w:val="007646B0"/>
    <w:rsid w:val="007E2DB5"/>
    <w:rsid w:val="00810059"/>
    <w:rsid w:val="00825C49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C17C9D"/>
    <w:rsid w:val="00D52403"/>
    <w:rsid w:val="00DA0CA0"/>
    <w:rsid w:val="00DC4A01"/>
    <w:rsid w:val="00DD0A52"/>
    <w:rsid w:val="00E83F68"/>
    <w:rsid w:val="00E937AE"/>
    <w:rsid w:val="00EB0A1B"/>
    <w:rsid w:val="00F56FC4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7/Functions-Lab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</Pages>
  <Words>455</Words>
  <Characters>2103</Characters>
  <Application>Microsoft Office Word</Application>
  <DocSecurity>0</DocSecurity>
  <Lines>11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4-12-02T10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